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A4BFD" w:rsidRPr="0024187C" w:rsidRDefault="0024187C">
      <w:pPr>
        <w:rPr>
          <w:b/>
          <w:lang w:val="nb-NO"/>
        </w:rPr>
      </w:pPr>
      <w:r w:rsidRPr="0024187C">
        <w:rPr>
          <w:b/>
          <w:lang w:val="nb-NO"/>
        </w:rPr>
        <w:t>Fantastisk lottolykke ... Utrolig dårlig lykke og mer lykke</w:t>
      </w:r>
    </w:p>
    <w:p w:rsidR="00BB759F" w:rsidRPr="0024187C" w:rsidRDefault="0024187C">
      <w:pPr>
        <w:rPr>
          <w:lang w:val="nb-NO"/>
        </w:rPr>
      </w:pPr>
      <w:r w:rsidRPr="0024187C">
        <w:rPr>
          <w:lang w:val="nb-NO"/>
        </w:rPr>
        <w:t xml:space="preserve">Lotto handler rett og slett om lykke, så ikke la noen andre fortelle deg noe annet. Uansett hva spillet er – amerikansk lotto, Euromillions, Italian Superena Lotto, islandsk lotto, og lignende – handler det om lykke. Målet er å ha de samme tallene som er trukket tilfeldig. Det eneste som skiller de ulike spillene er oddsene. </w:t>
      </w:r>
    </w:p>
    <w:p w:rsidR="00BB759F" w:rsidRPr="0024187C" w:rsidRDefault="0024187C">
      <w:pPr>
        <w:rPr>
          <w:lang w:val="nb-NO"/>
        </w:rPr>
      </w:pPr>
      <w:r>
        <w:rPr>
          <w:lang w:val="nb-NO"/>
        </w:rPr>
        <w:t>Men man blir uansett litt sjokkert når man ser hvor mange uventede ting som skjer i en ganske lett prosess. Mengden av dårlig lykke kan også havne hos de som hadde den beste lykken til å begynne med. Les mer for disse utrolige tilfellene!</w:t>
      </w:r>
    </w:p>
    <w:p w:rsidR="00BB759F" w:rsidRPr="0024187C" w:rsidRDefault="00BB759F">
      <w:pPr>
        <w:rPr>
          <w:b/>
          <w:lang w:val="nb-NO"/>
        </w:rPr>
      </w:pPr>
      <w:r w:rsidRPr="0024187C">
        <w:rPr>
          <w:b/>
          <w:lang w:val="nb-NO"/>
        </w:rPr>
        <w:t>T</w:t>
      </w:r>
      <w:r w:rsidR="009D6E41">
        <w:rPr>
          <w:b/>
          <w:lang w:val="nb-NO"/>
        </w:rPr>
        <w:t>a ut søpla</w:t>
      </w:r>
      <w:r w:rsidRPr="0024187C">
        <w:rPr>
          <w:b/>
          <w:lang w:val="nb-NO"/>
        </w:rPr>
        <w:t xml:space="preserve"> ...</w:t>
      </w:r>
    </w:p>
    <w:p w:rsidR="00BB759F" w:rsidRPr="0024187C" w:rsidRDefault="009D6E41">
      <w:pPr>
        <w:rPr>
          <w:lang w:val="nb-NO"/>
        </w:rPr>
      </w:pPr>
      <w:r>
        <w:rPr>
          <w:lang w:val="nb-NO"/>
        </w:rPr>
        <w:t>Joanne og</w:t>
      </w:r>
      <w:r w:rsidR="00BB759F" w:rsidRPr="0024187C">
        <w:rPr>
          <w:lang w:val="nb-NO"/>
        </w:rPr>
        <w:t xml:space="preserve"> Joseph Zagmi </w:t>
      </w:r>
      <w:r w:rsidR="008A1001">
        <w:rPr>
          <w:lang w:val="nb-NO"/>
        </w:rPr>
        <w:t>kjøpte lottobillett sammen med matvarene sine. På vei hjem pakket de ut alle varene og tok ut søpla. Senere den kvelden lurte de på hva som var hendt med billetten. De lette gjennom søpla en stund etter billetten</w:t>
      </w:r>
      <w:r w:rsidR="004D2E94">
        <w:rPr>
          <w:lang w:val="nb-NO"/>
        </w:rPr>
        <w:t>,</w:t>
      </w:r>
      <w:bookmarkStart w:id="0" w:name="_GoBack"/>
      <w:bookmarkEnd w:id="0"/>
      <w:r w:rsidR="008A1001">
        <w:rPr>
          <w:lang w:val="nb-NO"/>
        </w:rPr>
        <w:t xml:space="preserve"> som</w:t>
      </w:r>
      <w:r w:rsidR="004D2E94">
        <w:rPr>
          <w:lang w:val="nb-NO"/>
        </w:rPr>
        <w:t xml:space="preserve"> </w:t>
      </w:r>
      <w:r w:rsidR="004D2E94" w:rsidRPr="004D2E94">
        <w:rPr>
          <w:lang w:val="nb-NO"/>
        </w:rPr>
        <w:t>i henhold til</w:t>
      </w:r>
      <w:r w:rsidR="008A1001">
        <w:rPr>
          <w:lang w:val="nb-NO"/>
        </w:rPr>
        <w:t xml:space="preserve"> </w:t>
      </w:r>
      <w:hyperlink r:id="rId4" w:history="1">
        <w:r w:rsidR="004D2E94" w:rsidRPr="004D2E94">
          <w:rPr>
            <w:rStyle w:val="Hyperlink"/>
            <w:lang w:val="nb-NO"/>
          </w:rPr>
          <w:t>lottoresultater</w:t>
        </w:r>
      </w:hyperlink>
      <w:r w:rsidR="004D2E94">
        <w:rPr>
          <w:lang w:val="nb-NO"/>
        </w:rPr>
        <w:t xml:space="preserve"> </w:t>
      </w:r>
      <w:r w:rsidR="008A1001">
        <w:rPr>
          <w:lang w:val="nb-NO"/>
        </w:rPr>
        <w:t>var verdt $1 million – så det finnes god lykke, dårlig lykke og bedre lykke!</w:t>
      </w:r>
    </w:p>
    <w:p w:rsidR="00BB759F" w:rsidRPr="0024187C" w:rsidRDefault="008A1001" w:rsidP="00BB759F">
      <w:pPr>
        <w:rPr>
          <w:b/>
          <w:lang w:val="nb-NO"/>
        </w:rPr>
      </w:pPr>
      <w:r>
        <w:rPr>
          <w:b/>
          <w:lang w:val="nb-NO"/>
        </w:rPr>
        <w:t>Hva enn du gjør, ikke mist den!</w:t>
      </w:r>
    </w:p>
    <w:p w:rsidR="00F73F47" w:rsidRPr="0024187C" w:rsidRDefault="00F73F47" w:rsidP="00BB759F">
      <w:pPr>
        <w:rPr>
          <w:lang w:val="nb-NO"/>
        </w:rPr>
      </w:pPr>
      <w:r w:rsidRPr="0024187C">
        <w:rPr>
          <w:lang w:val="nb-NO"/>
        </w:rPr>
        <w:t xml:space="preserve">Hakeem Nosiru </w:t>
      </w:r>
      <w:r w:rsidR="008A1001">
        <w:rPr>
          <w:lang w:val="nb-NO"/>
        </w:rPr>
        <w:t>hadde teipet lottobilletten sin på innsiden av konen sin veske for å sikre at ingenting skjedde med den – merk at denne billetten var verdt</w:t>
      </w:r>
      <w:r w:rsidRPr="0024187C">
        <w:rPr>
          <w:lang w:val="nb-NO"/>
        </w:rPr>
        <w:t xml:space="preserve"> £27 million</w:t>
      </w:r>
      <w:r w:rsidR="008A1001">
        <w:rPr>
          <w:lang w:val="nb-NO"/>
        </w:rPr>
        <w:t>er. Det høres ganske sikkert ut, ikke sant? Dessverre skjedde noe da de fant ut at billetten var borde da de kom hjem fra kirken. De lette rundt i huset, i kirken og i søpla, med mer.</w:t>
      </w:r>
    </w:p>
    <w:p w:rsidR="00F73F47" w:rsidRPr="0024187C" w:rsidRDefault="008A1001" w:rsidP="00BB759F">
      <w:pPr>
        <w:rPr>
          <w:lang w:val="nb-NO"/>
        </w:rPr>
      </w:pPr>
      <w:r>
        <w:rPr>
          <w:lang w:val="nb-NO"/>
        </w:rPr>
        <w:t>Tenk på hvor glade de var da noen kom på døra og hadde funnet billetten fordi de hadde skrevet adressen sin på den.</w:t>
      </w:r>
    </w:p>
    <w:p w:rsidR="00F73F47" w:rsidRPr="0024187C" w:rsidRDefault="00C17699" w:rsidP="00BB759F">
      <w:pPr>
        <w:rPr>
          <w:b/>
          <w:lang w:val="nb-NO"/>
        </w:rPr>
      </w:pPr>
      <w:r>
        <w:rPr>
          <w:b/>
          <w:lang w:val="nb-NO"/>
        </w:rPr>
        <w:t xml:space="preserve">Den </w:t>
      </w:r>
      <w:r w:rsidR="00F73F47" w:rsidRPr="0024187C">
        <w:rPr>
          <w:b/>
          <w:lang w:val="nb-NO"/>
        </w:rPr>
        <w:t>$50 million</w:t>
      </w:r>
      <w:r>
        <w:rPr>
          <w:b/>
          <w:lang w:val="nb-NO"/>
        </w:rPr>
        <w:t>er overvåkningsvideoen</w:t>
      </w:r>
    </w:p>
    <w:p w:rsidR="00F73F47" w:rsidRPr="0024187C" w:rsidRDefault="00C17699" w:rsidP="00BB759F">
      <w:pPr>
        <w:rPr>
          <w:lang w:val="nb-NO"/>
        </w:rPr>
      </w:pPr>
      <w:r>
        <w:rPr>
          <w:lang w:val="nb-NO"/>
        </w:rPr>
        <w:t xml:space="preserve">Etter denne enorme jackpoten ikke ble hentet i nesten et år fant de vinneren etter etterforskningen sin! </w:t>
      </w:r>
      <w:r w:rsidR="000D64DC" w:rsidRPr="0024187C">
        <w:rPr>
          <w:lang w:val="nb-NO"/>
        </w:rPr>
        <w:t xml:space="preserve">Kathryn Jones </w:t>
      </w:r>
      <w:r>
        <w:rPr>
          <w:lang w:val="nb-NO"/>
        </w:rPr>
        <w:t>hadde kjøpt lottobilletten, men hun hadde mistet den like etter og tenkte aldri så mye på det.</w:t>
      </w:r>
    </w:p>
    <w:p w:rsidR="000D64DC" w:rsidRPr="0024187C" w:rsidRDefault="00C17699" w:rsidP="00BB759F">
      <w:pPr>
        <w:rPr>
          <w:lang w:val="nb-NO"/>
        </w:rPr>
      </w:pPr>
      <w:r>
        <w:rPr>
          <w:lang w:val="nb-NO"/>
        </w:rPr>
        <w:t>Etter å ha blitt oversvømt med over 400 forespørsler om jackpoten begynte de en nøye etterforskning. Sammen med overvåkningsvideoer og kontoutskrifter fant de ut at Jones var definitivt den heldige vinneren.</w:t>
      </w:r>
      <w:r w:rsidR="000D64DC" w:rsidRPr="0024187C">
        <w:rPr>
          <w:lang w:val="nb-NO"/>
        </w:rPr>
        <w:t xml:space="preserve"> </w:t>
      </w:r>
    </w:p>
    <w:p w:rsidR="00904442" w:rsidRPr="0024187C" w:rsidRDefault="00400BB4" w:rsidP="00904442">
      <w:pPr>
        <w:rPr>
          <w:b/>
          <w:lang w:val="nb-NO"/>
        </w:rPr>
      </w:pPr>
      <w:r>
        <w:rPr>
          <w:b/>
          <w:lang w:val="nb-NO"/>
        </w:rPr>
        <w:t>Hunden min spiste lottobilletten min</w:t>
      </w:r>
      <w:r w:rsidR="00904442" w:rsidRPr="0024187C">
        <w:rPr>
          <w:b/>
          <w:lang w:val="nb-NO"/>
        </w:rPr>
        <w:t xml:space="preserve"> ...</w:t>
      </w:r>
    </w:p>
    <w:p w:rsidR="00904442" w:rsidRPr="0024187C" w:rsidRDefault="00400BB4" w:rsidP="00904442">
      <w:pPr>
        <w:rPr>
          <w:lang w:val="nb-NO"/>
        </w:rPr>
      </w:pPr>
      <w:r>
        <w:rPr>
          <w:lang w:val="nb-NO"/>
        </w:rPr>
        <w:t>Det høres ut som noe fra Simpsons. En amerikansk lottooperatør fikk en melding om akkurat dette. Eieren hadde ikke funnet ut den faktiske verdien av billetten, men klarte å finne små deler og pusle det sammen med operatørene. Hun vant $15.</w:t>
      </w:r>
    </w:p>
    <w:p w:rsidR="00904442" w:rsidRPr="0024187C" w:rsidRDefault="00400BB4">
      <w:pPr>
        <w:rPr>
          <w:lang w:val="nb-NO"/>
        </w:rPr>
      </w:pPr>
      <w:r>
        <w:rPr>
          <w:lang w:val="nb-NO"/>
        </w:rPr>
        <w:t>En annen hundeeier kjøpte lottobilletter til julestrømper. Heldigvis ble hunden inkludert fordi hunden hadde en billett verdt $3 millioner! Vi tror nok hunden fikk mye ros og premier fra familien som var så heldig!</w:t>
      </w:r>
    </w:p>
    <w:sectPr w:rsidR="00904442" w:rsidRPr="0024187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A0NjE0MzMzMbEwMjZQ0lEKTi0uzszPAykwrAUAB+oypiwAAAA="/>
  </w:docVars>
  <w:rsids>
    <w:rsidRoot w:val="00BB759F"/>
    <w:rsid w:val="000D64DC"/>
    <w:rsid w:val="0024187C"/>
    <w:rsid w:val="00400BB4"/>
    <w:rsid w:val="004D2E94"/>
    <w:rsid w:val="008A1001"/>
    <w:rsid w:val="00904442"/>
    <w:rsid w:val="009D6E41"/>
    <w:rsid w:val="00B647A0"/>
    <w:rsid w:val="00BA4BFD"/>
    <w:rsid w:val="00BB759F"/>
    <w:rsid w:val="00C17699"/>
    <w:rsid w:val="00F73F47"/>
  </w:rsids>
  <m:mathPr>
    <m:mathFont m:val="Cambria Math"/>
    <m:brkBin m:val="before"/>
    <m:brkBinSub m:val="--"/>
    <m:smallFrac m:val="0"/>
    <m:dispDef/>
    <m:lMargin m:val="0"/>
    <m:rMargin m:val="0"/>
    <m:defJc m:val="centerGroup"/>
    <m:wrapIndent m:val="1440"/>
    <m:intLim m:val="subSup"/>
    <m:naryLim m:val="undOvr"/>
  </m:mathPr>
  <w:themeFontLang w:val="is-I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F7D3EE"/>
  <w15:chartTrackingRefBased/>
  <w15:docId w15:val="{1039A53C-7117-4C96-8CA1-1D714B67B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s-I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D2E9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euro-lotto-norge.com/lottoresultat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0</TotalTime>
  <Pages>1</Pages>
  <Words>374</Words>
  <Characters>2137</Characters>
  <Application>Microsoft Office Word</Application>
  <DocSecurity>0</DocSecurity>
  <Lines>17</Lines>
  <Paragraphs>5</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 O</dc:creator>
  <cp:keywords/>
  <dc:description/>
  <cp:lastModifiedBy>K O</cp:lastModifiedBy>
  <cp:revision>5</cp:revision>
  <dcterms:created xsi:type="dcterms:W3CDTF">2016-05-19T12:31:00Z</dcterms:created>
  <dcterms:modified xsi:type="dcterms:W3CDTF">2016-05-24T19:28:00Z</dcterms:modified>
</cp:coreProperties>
</file>